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B3B884" w14:textId="06578BDF" w:rsidR="005C1AEF" w:rsidRDefault="00B14550" w:rsidP="00B14550">
      <w:pPr>
        <w:pStyle w:val="Title"/>
      </w:pPr>
      <w:r>
        <w:t>IST659 Project Guidelines</w:t>
      </w:r>
    </w:p>
    <w:p w14:paraId="3CA07E3E" w14:textId="5421C669" w:rsidR="00B14550" w:rsidRDefault="00B14550" w:rsidP="00B14550">
      <w:pPr>
        <w:pStyle w:val="Heading1"/>
      </w:pPr>
      <w:r>
        <w:t>Overview</w:t>
      </w:r>
    </w:p>
    <w:p w14:paraId="3671D822" w14:textId="0F784E8E" w:rsidR="008473B1" w:rsidRDefault="00BD4314" w:rsidP="008473B1">
      <w:r>
        <w:t>A</w:t>
      </w:r>
      <w:r>
        <w:t xml:space="preserve"> </w:t>
      </w:r>
      <w:r w:rsidRPr="008473B1">
        <w:rPr>
          <w:b/>
          <w:bCs/>
        </w:rPr>
        <w:t xml:space="preserve">Team </w:t>
      </w:r>
      <w:r w:rsidR="0050329A" w:rsidRPr="008473B1">
        <w:rPr>
          <w:b/>
          <w:bCs/>
        </w:rPr>
        <w:t>Project</w:t>
      </w:r>
      <w:r>
        <w:t xml:space="preserve"> </w:t>
      </w:r>
      <w:r>
        <w:t xml:space="preserve">should </w:t>
      </w:r>
      <w:r w:rsidR="0050329A">
        <w:t>demonstrate</w:t>
      </w:r>
      <w:r>
        <w:t xml:space="preserve"> your ability to work in a team to design and implement a functional system with a database, </w:t>
      </w:r>
      <w:r w:rsidRPr="008473B1">
        <w:rPr>
          <w:b/>
          <w:bCs/>
        </w:rPr>
        <w:t xml:space="preserve">based on what you have learned </w:t>
      </w:r>
      <w:r w:rsidR="005452C8">
        <w:rPr>
          <w:b/>
          <w:bCs/>
        </w:rPr>
        <w:t>throughout</w:t>
      </w:r>
      <w:r w:rsidRPr="008473B1">
        <w:rPr>
          <w:b/>
          <w:bCs/>
        </w:rPr>
        <w:t xml:space="preserve"> the course</w:t>
      </w:r>
      <w:r>
        <w:t xml:space="preserve">. </w:t>
      </w:r>
      <w:r w:rsidR="008473B1">
        <w:t>It is an instrument to measure what you have learned, now what you already know.</w:t>
      </w:r>
      <w:r w:rsidR="0050329A">
        <w:t xml:space="preserve"> It is expected you will use the tools and techniques taught </w:t>
      </w:r>
      <w:r w:rsidR="005452C8">
        <w:t>as part of</w:t>
      </w:r>
      <w:r w:rsidR="0050329A">
        <w:t xml:space="preserve"> the course to complete the project.</w:t>
      </w:r>
    </w:p>
    <w:p w14:paraId="57A20079" w14:textId="487D6731" w:rsidR="00BD4314" w:rsidRDefault="00BD4314" w:rsidP="008473B1">
      <w:pPr>
        <w:pStyle w:val="Heading2"/>
      </w:pPr>
      <w:r>
        <w:t>Guidelines:</w:t>
      </w:r>
    </w:p>
    <w:p w14:paraId="2DD2AF60" w14:textId="77777777" w:rsidR="008473B1" w:rsidRDefault="008473B1" w:rsidP="008473B1">
      <w:pPr>
        <w:pStyle w:val="ListParagraph"/>
        <w:numPr>
          <w:ilvl w:val="0"/>
          <w:numId w:val="1"/>
        </w:numPr>
      </w:pPr>
      <w:r>
        <w:t>The project is 60 points (20% of your grade)</w:t>
      </w:r>
    </w:p>
    <w:p w14:paraId="6673690D" w14:textId="77777777" w:rsidR="008473B1" w:rsidRDefault="00BD4314" w:rsidP="008473B1">
      <w:pPr>
        <w:pStyle w:val="ListParagraph"/>
        <w:numPr>
          <w:ilvl w:val="0"/>
          <w:numId w:val="1"/>
        </w:numPr>
      </w:pPr>
      <w:r>
        <w:t>Work in self-assembled teams of 2-3 students.</w:t>
      </w:r>
    </w:p>
    <w:p w14:paraId="79BAB1EE" w14:textId="2112B9EC" w:rsidR="00BD4314" w:rsidRDefault="00BD4314" w:rsidP="008473B1">
      <w:pPr>
        <w:pStyle w:val="ListParagraph"/>
        <w:numPr>
          <w:ilvl w:val="0"/>
          <w:numId w:val="1"/>
        </w:numPr>
      </w:pPr>
      <w:r>
        <w:t>Devise your own database to design and implement. The project idea must be pre-approved prior to beginning work.</w:t>
      </w:r>
    </w:p>
    <w:p w14:paraId="42DB313E" w14:textId="3A588AC2" w:rsidR="00801BA8" w:rsidRDefault="00801BA8" w:rsidP="008473B1">
      <w:pPr>
        <w:pStyle w:val="ListParagraph"/>
        <w:numPr>
          <w:ilvl w:val="0"/>
          <w:numId w:val="1"/>
        </w:numPr>
      </w:pPr>
      <w:r>
        <w:t>There are 2 examples of project ideas in the same folder where you got this document.</w:t>
      </w:r>
    </w:p>
    <w:p w14:paraId="1CB4397F" w14:textId="05FC96C8" w:rsidR="00DC4C6A" w:rsidRDefault="00BD4314" w:rsidP="00F0314B">
      <w:pPr>
        <w:pStyle w:val="Heading1"/>
      </w:pPr>
      <w:r>
        <w:t>Required artifacts for submission</w:t>
      </w:r>
      <w:r w:rsidR="00F0314B">
        <w:t>:</w:t>
      </w:r>
    </w:p>
    <w:p w14:paraId="0A48EC47" w14:textId="51A05FBB" w:rsidR="00BD4314" w:rsidRDefault="0050329A" w:rsidP="00BD4314">
      <w:pPr>
        <w:pStyle w:val="FirstParagraph"/>
      </w:pPr>
      <w:r>
        <w:t>These can be in separate files, or in one large document with a table of contents and clearly identified sections</w:t>
      </w:r>
      <w:r w:rsidR="00F0314B">
        <w:t>, or both.</w:t>
      </w:r>
    </w:p>
    <w:p w14:paraId="2A9D1A2A" w14:textId="71D00E76" w:rsidR="00BD4314" w:rsidRDefault="00BD4314" w:rsidP="00BD4314">
      <w:pPr>
        <w:pStyle w:val="Compact"/>
        <w:numPr>
          <w:ilvl w:val="0"/>
          <w:numId w:val="16"/>
        </w:numPr>
      </w:pPr>
      <w:r>
        <w:t>Document with team name, group members and which project you will work on. If the project is your own idea, a requirements document must be submitted and approved.</w:t>
      </w:r>
    </w:p>
    <w:p w14:paraId="680183D7" w14:textId="5D2C6B39" w:rsidR="00BD4314" w:rsidRDefault="00BD4314" w:rsidP="00BD4314">
      <w:pPr>
        <w:pStyle w:val="Compact"/>
        <w:numPr>
          <w:ilvl w:val="0"/>
          <w:numId w:val="16"/>
        </w:numPr>
      </w:pPr>
      <w:r>
        <w:t>Data analysis of the facts listing entities, attributes, and relationships in the data model.</w:t>
      </w:r>
      <w:r w:rsidR="00F65B42">
        <w:t xml:space="preserve"> Use the Excel spreadsheet template provided</w:t>
      </w:r>
    </w:p>
    <w:p w14:paraId="1D2BACFE" w14:textId="76664FA0" w:rsidR="00BD4314" w:rsidRPr="00F65B42" w:rsidRDefault="00BD4314" w:rsidP="00BD4314">
      <w:pPr>
        <w:pStyle w:val="Compact"/>
        <w:numPr>
          <w:ilvl w:val="0"/>
          <w:numId w:val="16"/>
        </w:numPr>
      </w:pPr>
      <w:r w:rsidRPr="00F65B42">
        <w:rPr>
          <w:lang w:val="pt-BR"/>
        </w:rPr>
        <w:t xml:space="preserve">Conceptual Data Model </w:t>
      </w:r>
      <w:proofErr w:type="spellStart"/>
      <w:r w:rsidRPr="00F65B42">
        <w:rPr>
          <w:lang w:val="pt-BR"/>
        </w:rPr>
        <w:t>Diagram</w:t>
      </w:r>
      <w:proofErr w:type="spellEnd"/>
      <w:r w:rsidRPr="00F65B42">
        <w:rPr>
          <w:lang w:val="pt-BR"/>
        </w:rPr>
        <w:t>.</w:t>
      </w:r>
      <w:r w:rsidR="00F65B42" w:rsidRPr="00F65B42">
        <w:rPr>
          <w:lang w:val="pt-BR"/>
        </w:rPr>
        <w:t xml:space="preserve"> </w:t>
      </w:r>
    </w:p>
    <w:p w14:paraId="2F98569B" w14:textId="11EBB1E4" w:rsidR="00BD4314" w:rsidRPr="00F65B42" w:rsidRDefault="00BD4314" w:rsidP="00BD4314">
      <w:pPr>
        <w:pStyle w:val="Compact"/>
        <w:numPr>
          <w:ilvl w:val="0"/>
          <w:numId w:val="16"/>
        </w:numPr>
      </w:pPr>
      <w:proofErr w:type="spellStart"/>
      <w:r w:rsidRPr="00F65B42">
        <w:rPr>
          <w:lang w:val="pt-BR"/>
        </w:rPr>
        <w:t>Logical</w:t>
      </w:r>
      <w:proofErr w:type="spellEnd"/>
      <w:r w:rsidRPr="00F65B42">
        <w:rPr>
          <w:lang w:val="pt-BR"/>
        </w:rPr>
        <w:t xml:space="preserve"> Data Model </w:t>
      </w:r>
      <w:proofErr w:type="spellStart"/>
      <w:r w:rsidRPr="00F65B42">
        <w:rPr>
          <w:lang w:val="pt-BR"/>
        </w:rPr>
        <w:t>Diagram</w:t>
      </w:r>
      <w:proofErr w:type="spellEnd"/>
      <w:r w:rsidRPr="00F65B42">
        <w:rPr>
          <w:lang w:val="pt-BR"/>
        </w:rPr>
        <w:t>.</w:t>
      </w:r>
      <w:r w:rsidR="00F65B42" w:rsidRPr="00F65B42">
        <w:rPr>
          <w:lang w:val="pt-BR"/>
        </w:rPr>
        <w:t xml:space="preserve"> </w:t>
      </w:r>
    </w:p>
    <w:p w14:paraId="514FCD95" w14:textId="77777777" w:rsidR="0050329A" w:rsidRDefault="00BD4314" w:rsidP="00BD4314">
      <w:pPr>
        <w:pStyle w:val="Compact"/>
        <w:numPr>
          <w:ilvl w:val="0"/>
          <w:numId w:val="16"/>
        </w:numPr>
      </w:pPr>
      <w:r>
        <w:t>Identification of your external data model and data logic.</w:t>
      </w:r>
    </w:p>
    <w:p w14:paraId="27976765" w14:textId="3A229296" w:rsidR="0050329A" w:rsidRDefault="00BD4314" w:rsidP="00BD4314">
      <w:pPr>
        <w:pStyle w:val="Compact"/>
        <w:numPr>
          <w:ilvl w:val="0"/>
          <w:numId w:val="16"/>
        </w:numPr>
      </w:pPr>
      <w:r>
        <w:t>Basic layout of all application screens</w:t>
      </w:r>
      <w:r w:rsidR="0039652D">
        <w:t xml:space="preserve"> / interactions.</w:t>
      </w:r>
    </w:p>
    <w:p w14:paraId="2F200833" w14:textId="75FAE7F8" w:rsidR="00BD4314" w:rsidRDefault="0039652D" w:rsidP="00BD4314">
      <w:pPr>
        <w:pStyle w:val="Compact"/>
        <w:numPr>
          <w:ilvl w:val="0"/>
          <w:numId w:val="16"/>
        </w:numPr>
      </w:pPr>
      <w:r>
        <w:t>Detailed d</w:t>
      </w:r>
      <w:r w:rsidR="00BD4314">
        <w:t xml:space="preserve">iagram </w:t>
      </w:r>
      <w:r>
        <w:t>for</w:t>
      </w:r>
      <w:r w:rsidR="00BD4314">
        <w:t xml:space="preserve"> each screen used in the application.</w:t>
      </w:r>
    </w:p>
    <w:p w14:paraId="7AE748FE" w14:textId="35A212F9" w:rsidR="00BD4314" w:rsidRDefault="00BD4314" w:rsidP="00BD4314">
      <w:pPr>
        <w:pStyle w:val="Compact"/>
        <w:numPr>
          <w:ilvl w:val="0"/>
          <w:numId w:val="16"/>
        </w:numPr>
      </w:pPr>
      <w:r>
        <w:t>SQL Up/Down script to implement the internal model with initial data.</w:t>
      </w:r>
    </w:p>
    <w:p w14:paraId="15E82885" w14:textId="7FC28021" w:rsidR="00BD4314" w:rsidRDefault="00BD4314" w:rsidP="00BD4314">
      <w:pPr>
        <w:pStyle w:val="Compact"/>
        <w:numPr>
          <w:ilvl w:val="0"/>
          <w:numId w:val="16"/>
        </w:numPr>
      </w:pPr>
      <w:r>
        <w:t>SQL Up/Down Script to load / migrate in existing data</w:t>
      </w:r>
      <w:r w:rsidR="00F84DF8">
        <w:t xml:space="preserve"> (if appropriate).</w:t>
      </w:r>
    </w:p>
    <w:p w14:paraId="06672DB1" w14:textId="63BA6FB7" w:rsidR="00BD4314" w:rsidRDefault="00BD4314" w:rsidP="00BD4314">
      <w:pPr>
        <w:pStyle w:val="Compact"/>
        <w:numPr>
          <w:ilvl w:val="0"/>
          <w:numId w:val="16"/>
        </w:numPr>
      </w:pPr>
      <w:r>
        <w:t>SQL Up/Down script of data logic for the external data model.</w:t>
      </w:r>
    </w:p>
    <w:p w14:paraId="3F509BB1" w14:textId="025CB7E5" w:rsidR="00BD4314" w:rsidRDefault="00BD4314" w:rsidP="00BD4314">
      <w:pPr>
        <w:pStyle w:val="Compact"/>
        <w:numPr>
          <w:ilvl w:val="0"/>
          <w:numId w:val="16"/>
        </w:numPr>
      </w:pPr>
      <w:r>
        <w:t>Implementation of the application itself.</w:t>
      </w:r>
    </w:p>
    <w:p w14:paraId="1271BE94" w14:textId="3A077BB2" w:rsidR="00BD4314" w:rsidRDefault="00BD4314" w:rsidP="00BD4314">
      <w:pPr>
        <w:pStyle w:val="Compact"/>
        <w:numPr>
          <w:ilvl w:val="0"/>
          <w:numId w:val="16"/>
        </w:numPr>
      </w:pPr>
      <w:r>
        <w:t>A team log recording individual and group contributions to the project including when and by whom.</w:t>
      </w:r>
    </w:p>
    <w:p w14:paraId="30A8EF1C" w14:textId="4C213BA6" w:rsidR="00BD4314" w:rsidRDefault="00BD4314" w:rsidP="00BD4314">
      <w:pPr>
        <w:pStyle w:val="Compact"/>
        <w:numPr>
          <w:ilvl w:val="0"/>
          <w:numId w:val="16"/>
        </w:numPr>
      </w:pPr>
      <w:r>
        <w:t>A slide deck of your presentation.</w:t>
      </w:r>
    </w:p>
    <w:p w14:paraId="5BE9D99D" w14:textId="344CA060" w:rsidR="00BD4314" w:rsidRDefault="00BD4314" w:rsidP="00BD4314">
      <w:pPr>
        <w:pStyle w:val="Compact"/>
        <w:numPr>
          <w:ilvl w:val="0"/>
          <w:numId w:val="16"/>
        </w:numPr>
      </w:pPr>
      <w:r>
        <w:t>A Video recording of your team presentation</w:t>
      </w:r>
      <w:r w:rsidR="00F84DF8">
        <w:t xml:space="preserve"> and application demo.</w:t>
      </w:r>
    </w:p>
    <w:p w14:paraId="0E6B2A59" w14:textId="5A373677" w:rsidR="00C706D5" w:rsidRPr="00F0314B" w:rsidRDefault="00BD4314" w:rsidP="00F0314B">
      <w:pPr>
        <w:pStyle w:val="Compact"/>
        <w:numPr>
          <w:ilvl w:val="0"/>
          <w:numId w:val="16"/>
        </w:numPr>
      </w:pPr>
      <w:r>
        <w:t>A Video reflection of what you learned from the experience, what you would do better if you had the time, etc.</w:t>
      </w:r>
      <w:r w:rsidR="00DC4C6A">
        <w:t xml:space="preserve"> </w:t>
      </w:r>
      <w:r w:rsidR="00551F3F">
        <w:t>Like</w:t>
      </w:r>
      <w:r w:rsidR="00DC4C6A">
        <w:t xml:space="preserve"> what you turn in for each homework problem set.</w:t>
      </w:r>
    </w:p>
    <w:p w14:paraId="2B404D7C" w14:textId="77777777" w:rsidR="00F0314B" w:rsidRDefault="00F0314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9DC860F" w14:textId="18DB2C54" w:rsidR="00B14550" w:rsidRDefault="00B14550" w:rsidP="00B14550">
      <w:pPr>
        <w:pStyle w:val="Heading1"/>
      </w:pPr>
      <w:r>
        <w:lastRenderedPageBreak/>
        <w:t>Grading Rubric</w:t>
      </w:r>
    </w:p>
    <w:p w14:paraId="4830C961" w14:textId="46523380" w:rsidR="003C5DCE" w:rsidRDefault="003C5DCE" w:rsidP="003C5DCE">
      <w:r>
        <w:t>Your project is evaluated based on the following criteria:</w:t>
      </w:r>
    </w:p>
    <w:p w14:paraId="1F31E583" w14:textId="6049C477" w:rsidR="00D143A8" w:rsidRDefault="00D143A8" w:rsidP="003C5DCE">
      <w:pPr>
        <w:pStyle w:val="Compact"/>
        <w:numPr>
          <w:ilvl w:val="0"/>
          <w:numId w:val="14"/>
        </w:numPr>
      </w:pPr>
      <w:r>
        <w:t xml:space="preserve">Purpose of </w:t>
      </w:r>
      <w:r w:rsidR="0093738D">
        <w:t xml:space="preserve">database </w:t>
      </w:r>
      <w:r>
        <w:t xml:space="preserve">– does it do something of </w:t>
      </w:r>
      <w:r w:rsidR="0093738D">
        <w:t xml:space="preserve">business </w:t>
      </w:r>
      <w:r>
        <w:t>value?</w:t>
      </w:r>
      <w:r>
        <w:t xml:space="preserve"> Does it align with the course?</w:t>
      </w:r>
      <w:r w:rsidR="0093738D">
        <w:t xml:space="preserve"> Was it cleared by your instructor?</w:t>
      </w:r>
    </w:p>
    <w:p w14:paraId="7874954F" w14:textId="2B98C7B3" w:rsidR="003C5DCE" w:rsidRDefault="003C5DCE" w:rsidP="003C5DCE">
      <w:pPr>
        <w:pStyle w:val="Compact"/>
        <w:numPr>
          <w:ilvl w:val="0"/>
          <w:numId w:val="14"/>
        </w:numPr>
      </w:pPr>
      <w:r>
        <w:t>Quality of artifacts (slides, code, video, docs, etc.)</w:t>
      </w:r>
    </w:p>
    <w:p w14:paraId="740D3B62" w14:textId="18A9322E" w:rsidR="003C5DCE" w:rsidRDefault="003C5DCE" w:rsidP="003C5DCE">
      <w:pPr>
        <w:pStyle w:val="Compact"/>
        <w:numPr>
          <w:ilvl w:val="0"/>
          <w:numId w:val="14"/>
        </w:numPr>
      </w:pPr>
      <w:r>
        <w:t>Completeness of project – does it work?</w:t>
      </w:r>
      <w:r w:rsidR="00D143A8">
        <w:t xml:space="preserve"> You might not be able to build out full functionality but the more you complete the better your grade.</w:t>
      </w:r>
    </w:p>
    <w:p w14:paraId="3AAC0F4B" w14:textId="2DF6DFDC" w:rsidR="003C5DCE" w:rsidRDefault="003C5DCE" w:rsidP="003C5DCE">
      <w:pPr>
        <w:pStyle w:val="Compact"/>
        <w:numPr>
          <w:ilvl w:val="0"/>
          <w:numId w:val="14"/>
        </w:numPr>
      </w:pPr>
      <w:r>
        <w:t>What was learned from the experience?</w:t>
      </w:r>
    </w:p>
    <w:p w14:paraId="75D39146" w14:textId="07BE001D" w:rsidR="003C5DCE" w:rsidRDefault="003C5DCE" w:rsidP="003C5DCE">
      <w:pPr>
        <w:pStyle w:val="Compact"/>
        <w:numPr>
          <w:ilvl w:val="0"/>
          <w:numId w:val="14"/>
        </w:numPr>
      </w:pPr>
      <w:r>
        <w:t xml:space="preserve">Does the </w:t>
      </w:r>
      <w:r w:rsidR="004205F1">
        <w:t xml:space="preserve">work in the </w:t>
      </w:r>
      <w:r>
        <w:t xml:space="preserve">project </w:t>
      </w:r>
      <w:r w:rsidR="004205F1">
        <w:t xml:space="preserve">clearly </w:t>
      </w:r>
      <w:r>
        <w:t>demonstrate what the team has learned pertinent to the course</w:t>
      </w:r>
      <w:r w:rsidR="004205F1">
        <w:t xml:space="preserve"> material</w:t>
      </w:r>
      <w:r>
        <w:t>?</w:t>
      </w:r>
    </w:p>
    <w:p w14:paraId="3E41FC3D" w14:textId="6548FD31" w:rsidR="009C150E" w:rsidRDefault="009C150E" w:rsidP="003C5DCE">
      <w:pPr>
        <w:pStyle w:val="Compact"/>
        <w:numPr>
          <w:ilvl w:val="0"/>
          <w:numId w:val="14"/>
        </w:numPr>
      </w:pPr>
      <w:r>
        <w:t xml:space="preserve">True team effort? Was everyone involved in the project? </w:t>
      </w:r>
      <w:r w:rsidR="00D75D5D">
        <w:t>Was the work divided so that each member contributed to all facets of the project?</w:t>
      </w:r>
    </w:p>
    <w:sectPr w:rsidR="009C150E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68EDF4" w14:textId="77777777" w:rsidR="007826DE" w:rsidRDefault="007826DE" w:rsidP="007826DE">
      <w:pPr>
        <w:spacing w:after="0" w:line="240" w:lineRule="auto"/>
      </w:pPr>
      <w:r>
        <w:separator/>
      </w:r>
    </w:p>
  </w:endnote>
  <w:endnote w:type="continuationSeparator" w:id="0">
    <w:p w14:paraId="29A926A5" w14:textId="77777777" w:rsidR="007826DE" w:rsidRDefault="007826DE" w:rsidP="00782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44938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94AE20" w14:textId="77777777" w:rsidR="007826DE" w:rsidRDefault="007826DE" w:rsidP="007826D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5</w:t>
        </w:r>
        <w:r>
          <w:rPr>
            <w:noProof/>
          </w:rPr>
          <w:fldChar w:fldCharType="end"/>
        </w:r>
        <w:r>
          <w:rPr>
            <w:noProof/>
          </w:rPr>
          <w:tab/>
        </w:r>
        <w:r>
          <w:rPr>
            <w:noProof/>
          </w:rPr>
          <w:tab/>
          <w:t>© 2024 Michael Fudge</w:t>
        </w:r>
      </w:p>
    </w:sdtContent>
  </w:sdt>
  <w:p w14:paraId="27FE879A" w14:textId="77777777" w:rsidR="007826DE" w:rsidRDefault="007826D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9C2376" w14:textId="77777777" w:rsidR="007826DE" w:rsidRDefault="007826DE" w:rsidP="007826DE">
      <w:pPr>
        <w:spacing w:after="0" w:line="240" w:lineRule="auto"/>
      </w:pPr>
      <w:r>
        <w:separator/>
      </w:r>
    </w:p>
  </w:footnote>
  <w:footnote w:type="continuationSeparator" w:id="0">
    <w:p w14:paraId="0EA2CF94" w14:textId="77777777" w:rsidR="007826DE" w:rsidRDefault="007826DE" w:rsidP="007826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8B108B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C0CA43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71F39B6"/>
    <w:multiLevelType w:val="hybridMultilevel"/>
    <w:tmpl w:val="5EB821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DE4384"/>
    <w:multiLevelType w:val="hybridMultilevel"/>
    <w:tmpl w:val="C4BE50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E051EB9"/>
    <w:multiLevelType w:val="hybridMultilevel"/>
    <w:tmpl w:val="D0F837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FE6355"/>
    <w:multiLevelType w:val="hybridMultilevel"/>
    <w:tmpl w:val="E146FA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C181558"/>
    <w:multiLevelType w:val="hybridMultilevel"/>
    <w:tmpl w:val="FFC605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9127C8"/>
    <w:multiLevelType w:val="hybridMultilevel"/>
    <w:tmpl w:val="CFD82B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E6264D6"/>
    <w:multiLevelType w:val="hybridMultilevel"/>
    <w:tmpl w:val="3E1E6D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3415B1A"/>
    <w:multiLevelType w:val="hybridMultilevel"/>
    <w:tmpl w:val="890CF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65021A3"/>
    <w:multiLevelType w:val="hybridMultilevel"/>
    <w:tmpl w:val="5A607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1C760A6"/>
    <w:multiLevelType w:val="hybridMultilevel"/>
    <w:tmpl w:val="27461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F2358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D946C48"/>
    <w:multiLevelType w:val="hybridMultilevel"/>
    <w:tmpl w:val="BB9615C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9E63ED"/>
    <w:multiLevelType w:val="hybridMultilevel"/>
    <w:tmpl w:val="79F892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094741567">
    <w:abstractNumId w:val="6"/>
  </w:num>
  <w:num w:numId="2" w16cid:durableId="579943440">
    <w:abstractNumId w:val="10"/>
  </w:num>
  <w:num w:numId="3" w16cid:durableId="1212114972">
    <w:abstractNumId w:val="12"/>
  </w:num>
  <w:num w:numId="4" w16cid:durableId="1756391731">
    <w:abstractNumId w:val="3"/>
  </w:num>
  <w:num w:numId="5" w16cid:durableId="443815917">
    <w:abstractNumId w:val="7"/>
  </w:num>
  <w:num w:numId="6" w16cid:durableId="776749967">
    <w:abstractNumId w:val="5"/>
  </w:num>
  <w:num w:numId="7" w16cid:durableId="766540100">
    <w:abstractNumId w:val="2"/>
  </w:num>
  <w:num w:numId="8" w16cid:durableId="755904901">
    <w:abstractNumId w:val="8"/>
  </w:num>
  <w:num w:numId="9" w16cid:durableId="1435251313">
    <w:abstractNumId w:val="14"/>
  </w:num>
  <w:num w:numId="10" w16cid:durableId="785855071">
    <w:abstractNumId w:val="4"/>
  </w:num>
  <w:num w:numId="11" w16cid:durableId="1854220600">
    <w:abstractNumId w:val="9"/>
  </w:num>
  <w:num w:numId="12" w16cid:durableId="1125343190">
    <w:abstractNumId w:val="13"/>
  </w:num>
  <w:num w:numId="13" w16cid:durableId="262762762">
    <w:abstractNumId w:val="11"/>
  </w:num>
  <w:num w:numId="14" w16cid:durableId="17855342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00416660">
    <w:abstractNumId w:val="0"/>
  </w:num>
  <w:num w:numId="16" w16cid:durableId="293606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5BF9"/>
    <w:rsid w:val="001D374D"/>
    <w:rsid w:val="0039652D"/>
    <w:rsid w:val="003C5DCE"/>
    <w:rsid w:val="004205F1"/>
    <w:rsid w:val="004B3DA9"/>
    <w:rsid w:val="0050329A"/>
    <w:rsid w:val="005452C8"/>
    <w:rsid w:val="00551F3F"/>
    <w:rsid w:val="005C1AEF"/>
    <w:rsid w:val="006077AB"/>
    <w:rsid w:val="007826DE"/>
    <w:rsid w:val="00801BA8"/>
    <w:rsid w:val="008473B1"/>
    <w:rsid w:val="0093738D"/>
    <w:rsid w:val="009C150E"/>
    <w:rsid w:val="00A57785"/>
    <w:rsid w:val="00B14550"/>
    <w:rsid w:val="00B95BF9"/>
    <w:rsid w:val="00BD4314"/>
    <w:rsid w:val="00C706D5"/>
    <w:rsid w:val="00D143A8"/>
    <w:rsid w:val="00D75D5D"/>
    <w:rsid w:val="00DC4C6A"/>
    <w:rsid w:val="00F0314B"/>
    <w:rsid w:val="00F65B42"/>
    <w:rsid w:val="00F84D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D99B9"/>
  <w15:chartTrackingRefBased/>
  <w15:docId w15:val="{E03BF58F-0E61-43C7-A734-5FA875778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1455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1455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1455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1455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1455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1455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1455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B145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8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6DE"/>
  </w:style>
  <w:style w:type="paragraph" w:styleId="Footer">
    <w:name w:val="footer"/>
    <w:basedOn w:val="Normal"/>
    <w:link w:val="FooterChar"/>
    <w:uiPriority w:val="99"/>
    <w:unhideWhenUsed/>
    <w:rsid w:val="00782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6DE"/>
  </w:style>
  <w:style w:type="paragraph" w:customStyle="1" w:styleId="FirstParagraph">
    <w:name w:val="First Paragraph"/>
    <w:basedOn w:val="BodyText"/>
    <w:next w:val="BodyText"/>
    <w:qFormat/>
    <w:rsid w:val="00BD4314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BodyText"/>
    <w:qFormat/>
    <w:rsid w:val="00BD4314"/>
    <w:pPr>
      <w:spacing w:before="36" w:after="36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BD431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D43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udge</dc:creator>
  <cp:keywords/>
  <dc:description/>
  <cp:lastModifiedBy>Michael A Fudge</cp:lastModifiedBy>
  <cp:revision>26</cp:revision>
  <dcterms:created xsi:type="dcterms:W3CDTF">2019-10-27T18:52:00Z</dcterms:created>
  <dcterms:modified xsi:type="dcterms:W3CDTF">2024-06-05T20:15:00Z</dcterms:modified>
</cp:coreProperties>
</file>